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FEEB91" w14:textId="0A68935C" w:rsidR="00D82A56" w:rsidRPr="00C61AA3" w:rsidRDefault="00C61AA3" w:rsidP="00C61AA3">
      <w:pPr>
        <w:pStyle w:val="Title"/>
        <w:jc w:val="center"/>
        <w:rPr>
          <w:rFonts w:ascii="Montserrat" w:hAnsi="Montserrat"/>
        </w:rPr>
      </w:pPr>
      <w:r w:rsidRPr="00C61AA3">
        <w:rPr>
          <w:rFonts w:ascii="Montserrat" w:hAnsi="Montserrat"/>
        </w:rPr>
        <w:t>Data Cleanse</w:t>
      </w:r>
    </w:p>
    <w:p w14:paraId="68E9EF0F" w14:textId="1F39944B" w:rsidR="00C61AA3" w:rsidRPr="00C61AA3" w:rsidRDefault="00C61AA3" w:rsidP="00C61AA3">
      <w:pPr>
        <w:pStyle w:val="Title"/>
        <w:jc w:val="center"/>
        <w:rPr>
          <w:rFonts w:ascii="Montserrat" w:hAnsi="Montserrat"/>
          <w:sz w:val="32"/>
          <w:szCs w:val="32"/>
        </w:rPr>
      </w:pPr>
      <w:r w:rsidRPr="00C61AA3">
        <w:rPr>
          <w:rFonts w:ascii="Montserrat" w:hAnsi="Montserrat"/>
          <w:sz w:val="32"/>
          <w:szCs w:val="32"/>
        </w:rPr>
        <w:t>Spot Check Top-Tips</w:t>
      </w:r>
    </w:p>
    <w:p w14:paraId="7EFAB4B8" w14:textId="77777777" w:rsidR="00C61AA3" w:rsidRPr="00C61AA3" w:rsidRDefault="00C61AA3" w:rsidP="00C61AA3"/>
    <w:p w14:paraId="5F79D3B2" w14:textId="72E27F2C" w:rsidR="00C61AA3" w:rsidRDefault="00C61AA3" w:rsidP="00C61AA3"/>
    <w:p w14:paraId="4D4C2216" w14:textId="10D37C74" w:rsidR="00404182" w:rsidRDefault="00404182" w:rsidP="00C61AA3">
      <w:pPr>
        <w:rPr>
          <w:rFonts w:ascii="Montserrat Light" w:hAnsi="Montserrat Light"/>
          <w:sz w:val="28"/>
          <w:szCs w:val="28"/>
        </w:rPr>
      </w:pPr>
      <w:r w:rsidRPr="00404182">
        <w:rPr>
          <w:rFonts w:ascii="Montserrat Light" w:hAnsi="Montserrat Light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54E733" wp14:editId="1C5A1E66">
                <wp:simplePos x="0" y="0"/>
                <wp:positionH relativeFrom="margin">
                  <wp:align>right</wp:align>
                </wp:positionH>
                <wp:positionV relativeFrom="paragraph">
                  <wp:posOffset>347980</wp:posOffset>
                </wp:positionV>
                <wp:extent cx="5705475" cy="10001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1000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135F03" w14:textId="254BA526" w:rsidR="00404182" w:rsidRPr="00404182" w:rsidRDefault="00404182">
                            <w:pPr>
                              <w:rPr>
                                <w:rFonts w:ascii="Montserrat Light" w:hAnsi="Montserrat Ligh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54E73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98.05pt;margin-top:27.4pt;width:449.25pt;height:78.7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">
                <v:textbox>
                  <w:txbxContent>
                    <w:p w14:paraId="56135F03" w14:textId="254BA526" w:rsidR="00404182" w:rsidRPr="00404182" w:rsidRDefault="00404182">
                      <w:pPr>
                        <w:rPr>
                          <w:rFonts w:ascii="Montserrat Light" w:hAnsi="Montserrat Light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61AA3">
        <w:rPr>
          <w:rFonts w:ascii="Montserrat Light" w:hAnsi="Montserrat Light"/>
          <w:sz w:val="28"/>
          <w:szCs w:val="28"/>
        </w:rPr>
        <w:t>Check the t</w:t>
      </w:r>
      <w:r w:rsidR="00C61AA3" w:rsidRPr="00C61AA3">
        <w:rPr>
          <w:rFonts w:ascii="Montserrat Light" w:hAnsi="Montserrat Light"/>
          <w:sz w:val="28"/>
          <w:szCs w:val="28"/>
        </w:rPr>
        <w:t>otal learner count before cleansing vs after cleanse</w:t>
      </w:r>
      <w:r w:rsidR="00C61AA3">
        <w:rPr>
          <w:rFonts w:ascii="Montserrat Light" w:hAnsi="Montserrat Light"/>
          <w:sz w:val="28"/>
          <w:szCs w:val="28"/>
        </w:rPr>
        <w:t>.</w:t>
      </w:r>
    </w:p>
    <w:p w14:paraId="5D116EA1" w14:textId="77777777" w:rsidR="00404182" w:rsidRDefault="00404182" w:rsidP="00C61AA3">
      <w:pPr>
        <w:rPr>
          <w:rFonts w:ascii="Montserrat Light" w:hAnsi="Montserrat Light"/>
          <w:sz w:val="28"/>
          <w:szCs w:val="28"/>
        </w:rPr>
      </w:pPr>
    </w:p>
    <w:p w14:paraId="42B6428B" w14:textId="02C6037A" w:rsidR="00404182" w:rsidRDefault="00404182" w:rsidP="00C61AA3">
      <w:pPr>
        <w:rPr>
          <w:rFonts w:ascii="Montserrat Light" w:hAnsi="Montserrat Light"/>
          <w:sz w:val="28"/>
          <w:szCs w:val="28"/>
        </w:rPr>
      </w:pPr>
      <w:r w:rsidRPr="00404182">
        <w:rPr>
          <w:rFonts w:ascii="Montserrat Light" w:hAnsi="Montserrat Light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07B650A" wp14:editId="018E3471">
                <wp:simplePos x="0" y="0"/>
                <wp:positionH relativeFrom="margin">
                  <wp:align>right</wp:align>
                </wp:positionH>
                <wp:positionV relativeFrom="paragraph">
                  <wp:posOffset>576580</wp:posOffset>
                </wp:positionV>
                <wp:extent cx="5705475" cy="1000125"/>
                <wp:effectExtent l="0" t="0" r="28575" b="2857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1000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9960AE" w14:textId="4FDB013F" w:rsidR="00404182" w:rsidRPr="00596D70" w:rsidRDefault="00404182" w:rsidP="00404182">
                            <w:pPr>
                              <w:rPr>
                                <w:rFonts w:ascii="Montserrat Light" w:hAnsi="Montserrat Ligh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7B650A" id="_x0000_s1027" type="#_x0000_t202" style="position:absolute;margin-left:398.05pt;margin-top:45.4pt;width:449.25pt;height:78.75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">
                <v:textbox>
                  <w:txbxContent>
                    <w:p w14:paraId="619960AE" w14:textId="4FDB013F" w:rsidR="00404182" w:rsidRPr="00596D70" w:rsidRDefault="00404182" w:rsidP="00404182">
                      <w:pPr>
                        <w:rPr>
                          <w:rFonts w:ascii="Montserrat Light" w:hAnsi="Montserrat Light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61AA3">
        <w:rPr>
          <w:rFonts w:ascii="Montserrat Light" w:hAnsi="Montserrat Light"/>
          <w:sz w:val="28"/>
          <w:szCs w:val="28"/>
        </w:rPr>
        <w:t>Check that deleted learners do not appear in the ‘Learners’ area in Management Centre.</w:t>
      </w:r>
    </w:p>
    <w:p w14:paraId="00058167" w14:textId="77777777" w:rsidR="00C61AA3" w:rsidRDefault="00C61AA3" w:rsidP="00C61AA3">
      <w:pPr>
        <w:rPr>
          <w:rFonts w:ascii="Montserrat Light" w:hAnsi="Montserrat Light"/>
          <w:sz w:val="28"/>
          <w:szCs w:val="28"/>
        </w:rPr>
      </w:pPr>
    </w:p>
    <w:p w14:paraId="7E98CA89" w14:textId="52B1813B" w:rsidR="00C61AA3" w:rsidRDefault="00992A7B" w:rsidP="00C61AA3">
      <w:pPr>
        <w:rPr>
          <w:rFonts w:ascii="Montserrat Light" w:hAnsi="Montserrat Light"/>
          <w:sz w:val="28"/>
          <w:szCs w:val="28"/>
        </w:rPr>
      </w:pPr>
      <w:r w:rsidRPr="00404182">
        <w:rPr>
          <w:rFonts w:ascii="Montserrat Light" w:hAnsi="Montserrat Light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031BCC9" wp14:editId="7EB793D0">
                <wp:simplePos x="0" y="0"/>
                <wp:positionH relativeFrom="margin">
                  <wp:align>right</wp:align>
                </wp:positionH>
                <wp:positionV relativeFrom="paragraph">
                  <wp:posOffset>567055</wp:posOffset>
                </wp:positionV>
                <wp:extent cx="5705475" cy="1000125"/>
                <wp:effectExtent l="0" t="0" r="28575" b="2857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1000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1D0C46" w14:textId="77777777" w:rsidR="00992A7B" w:rsidRPr="00596D70" w:rsidRDefault="00992A7B" w:rsidP="00992A7B">
                            <w:pPr>
                              <w:rPr>
                                <w:rFonts w:ascii="Montserrat Light" w:hAnsi="Montserrat Ligh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31BCC9" id="_x0000_s1028" type="#_x0000_t202" style="position:absolute;margin-left:398.05pt;margin-top:44.65pt;width:449.25pt;height:78.75pt;z-index:25166336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">
                <v:textbox>
                  <w:txbxContent>
                    <w:p w14:paraId="251D0C46" w14:textId="77777777" w:rsidR="00992A7B" w:rsidRPr="00596D70" w:rsidRDefault="00992A7B" w:rsidP="00992A7B">
                      <w:pPr>
                        <w:rPr>
                          <w:rFonts w:ascii="Montserrat Light" w:hAnsi="Montserrat Light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61AA3">
        <w:rPr>
          <w:rFonts w:ascii="Montserrat Light" w:hAnsi="Montserrat Light"/>
          <w:sz w:val="28"/>
          <w:szCs w:val="28"/>
        </w:rPr>
        <w:t>Check that deleted learners do not appear when using the ‘Search’ bar in Portal.</w:t>
      </w:r>
    </w:p>
    <w:p w14:paraId="2BA647DB" w14:textId="77777777" w:rsidR="00C61AA3" w:rsidRDefault="00C61AA3" w:rsidP="00C61AA3">
      <w:pPr>
        <w:rPr>
          <w:rFonts w:ascii="Montserrat Light" w:hAnsi="Montserrat Light"/>
          <w:sz w:val="28"/>
          <w:szCs w:val="28"/>
        </w:rPr>
      </w:pPr>
    </w:p>
    <w:p w14:paraId="75414E6C" w14:textId="77777777" w:rsidR="00992A7B" w:rsidRDefault="00992A7B" w:rsidP="00C61AA3">
      <w:pPr>
        <w:rPr>
          <w:rFonts w:ascii="Montserrat Light" w:hAnsi="Montserrat Light"/>
          <w:sz w:val="28"/>
          <w:szCs w:val="28"/>
        </w:rPr>
      </w:pPr>
      <w:r w:rsidRPr="00404182">
        <w:rPr>
          <w:rFonts w:ascii="Montserrat Light" w:hAnsi="Montserrat Light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5B65882" wp14:editId="3D3AF230">
                <wp:simplePos x="0" y="0"/>
                <wp:positionH relativeFrom="margin">
                  <wp:align>right</wp:align>
                </wp:positionH>
                <wp:positionV relativeFrom="paragraph">
                  <wp:posOffset>572135</wp:posOffset>
                </wp:positionV>
                <wp:extent cx="5705475" cy="1000125"/>
                <wp:effectExtent l="0" t="0" r="28575" b="2857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1000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AAE1F9" w14:textId="77777777" w:rsidR="00992A7B" w:rsidRPr="00596D70" w:rsidRDefault="00992A7B" w:rsidP="00992A7B">
                            <w:pPr>
                              <w:rPr>
                                <w:rFonts w:ascii="Montserrat Light" w:hAnsi="Montserrat Ligh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B65882" id="_x0000_s1029" type="#_x0000_t202" style="position:absolute;margin-left:398.05pt;margin-top:45.05pt;width:449.25pt;height:78.75pt;z-index:25166540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">
                <v:textbox>
                  <w:txbxContent>
                    <w:p w14:paraId="36AAE1F9" w14:textId="77777777" w:rsidR="00992A7B" w:rsidRPr="00596D70" w:rsidRDefault="00992A7B" w:rsidP="00992A7B">
                      <w:pPr>
                        <w:rPr>
                          <w:rFonts w:ascii="Montserrat Light" w:hAnsi="Montserrat Light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61AA3">
        <w:rPr>
          <w:rFonts w:ascii="Montserrat Light" w:hAnsi="Montserrat Light"/>
          <w:sz w:val="28"/>
          <w:szCs w:val="28"/>
        </w:rPr>
        <w:t>Check that deleted learners do not appear in reports run in Management Centre.</w:t>
      </w:r>
    </w:p>
    <w:p w14:paraId="73D8D749" w14:textId="01D9E0FE" w:rsidR="00C61AA3" w:rsidRDefault="00992A7B" w:rsidP="00C61AA3">
      <w:pPr>
        <w:rPr>
          <w:rFonts w:ascii="Montserrat Light" w:hAnsi="Montserrat Light"/>
          <w:sz w:val="28"/>
          <w:szCs w:val="28"/>
        </w:rPr>
      </w:pPr>
      <w:r w:rsidRPr="00404182">
        <w:rPr>
          <w:rFonts w:ascii="Montserrat Light" w:hAnsi="Montserrat Light"/>
          <w:noProof/>
          <w:sz w:val="28"/>
          <w:szCs w:val="28"/>
        </w:rPr>
        <w:lastRenderedPageBreak/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6EED97D" wp14:editId="5A9CC567">
                <wp:simplePos x="0" y="0"/>
                <wp:positionH relativeFrom="margin">
                  <wp:align>right</wp:align>
                </wp:positionH>
                <wp:positionV relativeFrom="paragraph">
                  <wp:posOffset>567055</wp:posOffset>
                </wp:positionV>
                <wp:extent cx="5705475" cy="1000125"/>
                <wp:effectExtent l="0" t="0" r="28575" b="2857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1000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47DF17" w14:textId="77777777" w:rsidR="00992A7B" w:rsidRPr="00596D70" w:rsidRDefault="00992A7B" w:rsidP="00992A7B">
                            <w:pPr>
                              <w:rPr>
                                <w:rFonts w:ascii="Montserrat Light" w:hAnsi="Montserrat Ligh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EED97D" id="_x0000_s1030" type="#_x0000_t202" style="position:absolute;margin-left:398.05pt;margin-top:44.65pt;width:449.25pt;height:78.75pt;z-index:25166745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">
                <v:textbox>
                  <w:txbxContent>
                    <w:p w14:paraId="4F47DF17" w14:textId="77777777" w:rsidR="00992A7B" w:rsidRPr="00596D70" w:rsidRDefault="00992A7B" w:rsidP="00992A7B">
                      <w:pPr>
                        <w:rPr>
                          <w:rFonts w:ascii="Montserrat Light" w:hAnsi="Montserrat Light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61AA3">
        <w:rPr>
          <w:rFonts w:ascii="Montserrat Light" w:hAnsi="Montserrat Light"/>
          <w:sz w:val="28"/>
          <w:szCs w:val="28"/>
        </w:rPr>
        <w:t>Check that the delete</w:t>
      </w:r>
      <w:r w:rsidR="005C0065">
        <w:rPr>
          <w:rFonts w:ascii="Montserrat Light" w:hAnsi="Montserrat Light"/>
          <w:sz w:val="28"/>
          <w:szCs w:val="28"/>
        </w:rPr>
        <w:t>d</w:t>
      </w:r>
      <w:r w:rsidR="00C61AA3">
        <w:rPr>
          <w:rFonts w:ascii="Montserrat Light" w:hAnsi="Montserrat Light"/>
          <w:sz w:val="28"/>
          <w:szCs w:val="28"/>
        </w:rPr>
        <w:t xml:space="preserve"> learners do not appear on your ‘Leaderboard’.</w:t>
      </w:r>
    </w:p>
    <w:p w14:paraId="3777B02A" w14:textId="77777777" w:rsidR="00C61AA3" w:rsidRDefault="00C61AA3" w:rsidP="00C61AA3">
      <w:pPr>
        <w:rPr>
          <w:rFonts w:ascii="Montserrat Light" w:hAnsi="Montserrat Light"/>
          <w:sz w:val="28"/>
          <w:szCs w:val="28"/>
        </w:rPr>
      </w:pPr>
    </w:p>
    <w:p w14:paraId="012A403E" w14:textId="72881F1E" w:rsidR="00C61AA3" w:rsidRDefault="00C61AA3" w:rsidP="00C61AA3">
      <w:pPr>
        <w:rPr>
          <w:rFonts w:ascii="Montserrat Light" w:hAnsi="Montserrat Light"/>
          <w:sz w:val="28"/>
          <w:szCs w:val="28"/>
        </w:rPr>
      </w:pPr>
      <w:r>
        <w:rPr>
          <w:rFonts w:ascii="Montserrat Light" w:hAnsi="Montserrat Light"/>
          <w:sz w:val="28"/>
          <w:szCs w:val="28"/>
        </w:rPr>
        <w:t>Check the total resource count before cleansing vs after cleanse.</w:t>
      </w:r>
      <w:r w:rsidR="008C02FC" w:rsidRPr="00404182">
        <w:rPr>
          <w:rFonts w:ascii="Montserrat Light" w:hAnsi="Montserrat Light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50C27255" wp14:editId="4EA90B6F">
                <wp:simplePos x="0" y="0"/>
                <wp:positionH relativeFrom="margin">
                  <wp:posOffset>0</wp:posOffset>
                </wp:positionH>
                <wp:positionV relativeFrom="paragraph">
                  <wp:posOffset>379095</wp:posOffset>
                </wp:positionV>
                <wp:extent cx="5705475" cy="1000125"/>
                <wp:effectExtent l="0" t="0" r="28575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1000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5FF703" w14:textId="77777777" w:rsidR="008C02FC" w:rsidRPr="00596D70" w:rsidRDefault="008C02FC" w:rsidP="008C02FC">
                            <w:pPr>
                              <w:rPr>
                                <w:rFonts w:ascii="Montserrat Light" w:hAnsi="Montserrat Ligh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C27255" id="_x0000_s1031" type="#_x0000_t202" style="position:absolute;margin-left:0;margin-top:29.85pt;width:449.25pt;height:78.7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">
                <v:textbox>
                  <w:txbxContent>
                    <w:p w14:paraId="3B5FF703" w14:textId="77777777" w:rsidR="008C02FC" w:rsidRPr="00596D70" w:rsidRDefault="008C02FC" w:rsidP="008C02FC">
                      <w:pPr>
                        <w:rPr>
                          <w:rFonts w:ascii="Montserrat Light" w:hAnsi="Montserrat Light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1471662" w14:textId="77777777" w:rsidR="00C61AA3" w:rsidRDefault="00C61AA3" w:rsidP="00C61AA3">
      <w:pPr>
        <w:rPr>
          <w:rFonts w:ascii="Montserrat Light" w:hAnsi="Montserrat Light"/>
          <w:sz w:val="28"/>
          <w:szCs w:val="28"/>
        </w:rPr>
      </w:pPr>
    </w:p>
    <w:p w14:paraId="5E05893D" w14:textId="77777777" w:rsidR="008C02FC" w:rsidRDefault="00C61AA3" w:rsidP="00C61AA3">
      <w:pPr>
        <w:rPr>
          <w:rFonts w:ascii="Montserrat Light" w:hAnsi="Montserrat Light"/>
          <w:sz w:val="28"/>
          <w:szCs w:val="28"/>
        </w:rPr>
      </w:pPr>
      <w:r>
        <w:rPr>
          <w:rFonts w:ascii="Montserrat Light" w:hAnsi="Montserrat Light"/>
          <w:sz w:val="28"/>
          <w:szCs w:val="28"/>
        </w:rPr>
        <w:t>Check that the deleted resources do not appear in the ‘Resources’</w:t>
      </w:r>
      <w:r w:rsidR="008C02FC">
        <w:rPr>
          <w:rFonts w:ascii="Montserrat Light" w:hAnsi="Montserrat Light"/>
          <w:sz w:val="28"/>
          <w:szCs w:val="28"/>
        </w:rPr>
        <w:t xml:space="preserve"> </w:t>
      </w:r>
    </w:p>
    <w:p w14:paraId="5FA5D4DD" w14:textId="01F98F92" w:rsidR="008C02FC" w:rsidRDefault="00C61AA3" w:rsidP="00C61AA3">
      <w:pPr>
        <w:rPr>
          <w:rFonts w:ascii="Montserrat Light" w:hAnsi="Montserrat Light"/>
          <w:sz w:val="28"/>
          <w:szCs w:val="28"/>
        </w:rPr>
      </w:pPr>
      <w:r>
        <w:rPr>
          <w:rFonts w:ascii="Montserrat Light" w:hAnsi="Montserrat Light"/>
          <w:sz w:val="28"/>
          <w:szCs w:val="28"/>
        </w:rPr>
        <w:t>area in Management Centre</w:t>
      </w:r>
      <w:r w:rsidR="008C02FC" w:rsidRPr="00404182">
        <w:rPr>
          <w:rFonts w:ascii="Montserrat Light" w:hAnsi="Montserrat Light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4CB029A4" wp14:editId="63E47365">
                <wp:simplePos x="0" y="0"/>
                <wp:positionH relativeFrom="margin">
                  <wp:posOffset>0</wp:posOffset>
                </wp:positionH>
                <wp:positionV relativeFrom="paragraph">
                  <wp:posOffset>379095</wp:posOffset>
                </wp:positionV>
                <wp:extent cx="5705475" cy="1000125"/>
                <wp:effectExtent l="0" t="0" r="28575" b="2857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1000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F28B81" w14:textId="77777777" w:rsidR="008C02FC" w:rsidRPr="00596D70" w:rsidRDefault="008C02FC" w:rsidP="008C02FC">
                            <w:pPr>
                              <w:rPr>
                                <w:rFonts w:ascii="Montserrat Light" w:hAnsi="Montserrat Ligh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B029A4" id="_x0000_s1032" type="#_x0000_t202" style="position:absolute;margin-left:0;margin-top:29.85pt;width:449.25pt;height:78.7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">
                <v:textbox>
                  <w:txbxContent>
                    <w:p w14:paraId="02F28B81" w14:textId="77777777" w:rsidR="008C02FC" w:rsidRPr="00596D70" w:rsidRDefault="008C02FC" w:rsidP="008C02FC">
                      <w:pPr>
                        <w:rPr>
                          <w:rFonts w:ascii="Montserrat Light" w:hAnsi="Montserrat Light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C02FC">
        <w:rPr>
          <w:rFonts w:ascii="Montserrat Light" w:hAnsi="Montserrat Light"/>
          <w:sz w:val="28"/>
          <w:szCs w:val="28"/>
        </w:rPr>
        <w:t>.</w:t>
      </w:r>
    </w:p>
    <w:p w14:paraId="7AC99901" w14:textId="77777777" w:rsidR="00C61AA3" w:rsidRDefault="00C61AA3" w:rsidP="00C61AA3">
      <w:pPr>
        <w:rPr>
          <w:rFonts w:ascii="Montserrat Light" w:hAnsi="Montserrat Light"/>
          <w:sz w:val="28"/>
          <w:szCs w:val="28"/>
        </w:rPr>
      </w:pPr>
    </w:p>
    <w:p w14:paraId="0367A795" w14:textId="027B0D90" w:rsidR="008C02FC" w:rsidRDefault="008C02FC" w:rsidP="00C61AA3">
      <w:pPr>
        <w:rPr>
          <w:rFonts w:ascii="Montserrat Light" w:hAnsi="Montserrat Light"/>
          <w:sz w:val="28"/>
          <w:szCs w:val="28"/>
        </w:rPr>
      </w:pPr>
      <w:r w:rsidRPr="00404182">
        <w:rPr>
          <w:rFonts w:ascii="Montserrat Light" w:hAnsi="Montserrat Light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7A45B695" wp14:editId="45C3F58D">
                <wp:simplePos x="0" y="0"/>
                <wp:positionH relativeFrom="margin">
                  <wp:align>right</wp:align>
                </wp:positionH>
                <wp:positionV relativeFrom="paragraph">
                  <wp:posOffset>643890</wp:posOffset>
                </wp:positionV>
                <wp:extent cx="5705475" cy="1000125"/>
                <wp:effectExtent l="0" t="0" r="28575" b="2857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1000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6ECD27" w14:textId="77777777" w:rsidR="008C02FC" w:rsidRPr="00596D70" w:rsidRDefault="008C02FC" w:rsidP="008C02FC">
                            <w:pPr>
                              <w:rPr>
                                <w:rFonts w:ascii="Montserrat Light" w:hAnsi="Montserrat Ligh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45B695" id="_x0000_s1033" type="#_x0000_t202" style="position:absolute;margin-left:398.05pt;margin-top:50.7pt;width:449.25pt;height:78.75pt;z-index:25167360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">
                <v:textbox>
                  <w:txbxContent>
                    <w:p w14:paraId="156ECD27" w14:textId="77777777" w:rsidR="008C02FC" w:rsidRPr="00596D70" w:rsidRDefault="008C02FC" w:rsidP="008C02FC">
                      <w:pPr>
                        <w:rPr>
                          <w:rFonts w:ascii="Montserrat Light" w:hAnsi="Montserrat Light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61AA3">
        <w:rPr>
          <w:rFonts w:ascii="Montserrat Light" w:hAnsi="Montserrat Light"/>
          <w:sz w:val="28"/>
          <w:szCs w:val="28"/>
        </w:rPr>
        <w:t>Check that the deleted resources do not show in the Learners ‘Resource History’.</w:t>
      </w:r>
    </w:p>
    <w:p w14:paraId="520866FA" w14:textId="76F3CFE2" w:rsidR="00C61AA3" w:rsidRDefault="00C61AA3" w:rsidP="00C61AA3">
      <w:pPr>
        <w:rPr>
          <w:rFonts w:ascii="Montserrat Light" w:hAnsi="Montserrat Light"/>
          <w:sz w:val="28"/>
          <w:szCs w:val="28"/>
        </w:rPr>
      </w:pPr>
    </w:p>
    <w:p w14:paraId="70A74042" w14:textId="09AFEA76" w:rsidR="00AD127B" w:rsidRDefault="00AD127B" w:rsidP="00C61AA3">
      <w:pPr>
        <w:rPr>
          <w:rFonts w:ascii="Montserrat Light" w:hAnsi="Montserrat Light"/>
          <w:sz w:val="28"/>
          <w:szCs w:val="28"/>
        </w:rPr>
      </w:pPr>
    </w:p>
    <w:p w14:paraId="3CC258E1" w14:textId="77777777" w:rsidR="008C02FC" w:rsidRDefault="008C02FC" w:rsidP="00C61AA3">
      <w:pPr>
        <w:rPr>
          <w:rFonts w:ascii="Montserrat Light" w:hAnsi="Montserrat Light"/>
          <w:sz w:val="28"/>
          <w:szCs w:val="28"/>
        </w:rPr>
      </w:pPr>
    </w:p>
    <w:p w14:paraId="0678FAA4" w14:textId="3394E3A3" w:rsidR="00AD127B" w:rsidRDefault="008C02FC" w:rsidP="00AD127B">
      <w:pPr>
        <w:rPr>
          <w:rFonts w:ascii="Montserrat Light" w:hAnsi="Montserrat Light"/>
          <w:sz w:val="28"/>
          <w:szCs w:val="28"/>
        </w:rPr>
      </w:pPr>
      <w:r w:rsidRPr="00404182">
        <w:rPr>
          <w:rFonts w:ascii="Montserrat Light" w:hAnsi="Montserrat Light"/>
          <w:noProof/>
          <w:sz w:val="28"/>
          <w:szCs w:val="28"/>
        </w:rPr>
        <w:lastRenderedPageBreak/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3A7E1743" wp14:editId="71EDA687">
                <wp:simplePos x="0" y="0"/>
                <wp:positionH relativeFrom="margin">
                  <wp:align>right</wp:align>
                </wp:positionH>
                <wp:positionV relativeFrom="paragraph">
                  <wp:posOffset>633730</wp:posOffset>
                </wp:positionV>
                <wp:extent cx="5705475" cy="1000125"/>
                <wp:effectExtent l="0" t="0" r="28575" b="2857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1000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46EB15" w14:textId="77777777" w:rsidR="008C02FC" w:rsidRPr="00596D70" w:rsidRDefault="008C02FC" w:rsidP="008C02FC">
                            <w:pPr>
                              <w:rPr>
                                <w:rFonts w:ascii="Montserrat Light" w:hAnsi="Montserrat Ligh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7E1743" id="_x0000_s1034" type="#_x0000_t202" style="position:absolute;margin-left:398.05pt;margin-top:49.9pt;width:449.25pt;height:78.75pt;z-index:25167564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">
                <v:textbox>
                  <w:txbxContent>
                    <w:p w14:paraId="7246EB15" w14:textId="77777777" w:rsidR="008C02FC" w:rsidRPr="00596D70" w:rsidRDefault="008C02FC" w:rsidP="008C02FC">
                      <w:pPr>
                        <w:rPr>
                          <w:rFonts w:ascii="Montserrat Light" w:hAnsi="Montserrat Light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D127B">
        <w:rPr>
          <w:rFonts w:ascii="Montserrat Light" w:hAnsi="Montserrat Light"/>
          <w:sz w:val="28"/>
          <w:szCs w:val="28"/>
        </w:rPr>
        <w:t>Check that deleted resources do not appear when using the ‘Search’ bar in Portal.</w:t>
      </w:r>
    </w:p>
    <w:p w14:paraId="072C817D" w14:textId="77777777" w:rsidR="00AD127B" w:rsidRDefault="00AD127B" w:rsidP="00AD127B">
      <w:pPr>
        <w:rPr>
          <w:rFonts w:ascii="Montserrat Light" w:hAnsi="Montserrat Light"/>
          <w:sz w:val="28"/>
          <w:szCs w:val="28"/>
        </w:rPr>
      </w:pPr>
    </w:p>
    <w:p w14:paraId="12A695C6" w14:textId="0F8DA188" w:rsidR="00AD127B" w:rsidRDefault="008C02FC" w:rsidP="00AD127B">
      <w:pPr>
        <w:rPr>
          <w:rFonts w:ascii="Montserrat Light" w:hAnsi="Montserrat Light"/>
          <w:sz w:val="28"/>
          <w:szCs w:val="28"/>
        </w:rPr>
      </w:pPr>
      <w:r w:rsidRPr="00404182">
        <w:rPr>
          <w:rFonts w:ascii="Montserrat Light" w:hAnsi="Montserrat Light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3D8B5AC3" wp14:editId="477A8ECF">
                <wp:simplePos x="0" y="0"/>
                <wp:positionH relativeFrom="margin">
                  <wp:align>right</wp:align>
                </wp:positionH>
                <wp:positionV relativeFrom="paragraph">
                  <wp:posOffset>701040</wp:posOffset>
                </wp:positionV>
                <wp:extent cx="5705475" cy="1000125"/>
                <wp:effectExtent l="0" t="0" r="28575" b="28575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1000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B05E82" w14:textId="77777777" w:rsidR="008C02FC" w:rsidRPr="00596D70" w:rsidRDefault="008C02FC" w:rsidP="008C02FC">
                            <w:pPr>
                              <w:rPr>
                                <w:rFonts w:ascii="Montserrat Light" w:hAnsi="Montserrat Ligh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8B5AC3" id="_x0000_s1035" type="#_x0000_t202" style="position:absolute;margin-left:398.05pt;margin-top:55.2pt;width:449.25pt;height:78.75pt;z-index:25167769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">
                <v:textbox>
                  <w:txbxContent>
                    <w:p w14:paraId="4CB05E82" w14:textId="77777777" w:rsidR="008C02FC" w:rsidRPr="00596D70" w:rsidRDefault="008C02FC" w:rsidP="008C02FC">
                      <w:pPr>
                        <w:rPr>
                          <w:rFonts w:ascii="Montserrat Light" w:hAnsi="Montserrat Light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D127B">
        <w:rPr>
          <w:rFonts w:ascii="Montserrat Light" w:hAnsi="Montserrat Light"/>
          <w:sz w:val="28"/>
          <w:szCs w:val="28"/>
        </w:rPr>
        <w:t>Check that deleted resources do not appear in reports run in Management Centre.</w:t>
      </w:r>
    </w:p>
    <w:p w14:paraId="7559D754" w14:textId="14760AEB" w:rsidR="00AD127B" w:rsidRDefault="00AD127B" w:rsidP="00AD127B">
      <w:pPr>
        <w:rPr>
          <w:rFonts w:ascii="Montserrat Light" w:hAnsi="Montserrat Light"/>
          <w:sz w:val="28"/>
          <w:szCs w:val="28"/>
        </w:rPr>
      </w:pPr>
    </w:p>
    <w:p w14:paraId="35F83344" w14:textId="0E73D8CF" w:rsidR="00C61AA3" w:rsidRDefault="008C02FC" w:rsidP="00C61AA3">
      <w:pPr>
        <w:rPr>
          <w:rFonts w:ascii="Montserrat Light" w:hAnsi="Montserrat Light"/>
          <w:sz w:val="28"/>
          <w:szCs w:val="28"/>
        </w:rPr>
      </w:pPr>
      <w:r w:rsidRPr="00404182">
        <w:rPr>
          <w:rFonts w:ascii="Montserrat Light" w:hAnsi="Montserrat Light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1994D814" wp14:editId="0FDC311F">
                <wp:simplePos x="0" y="0"/>
                <wp:positionH relativeFrom="margin">
                  <wp:align>right</wp:align>
                </wp:positionH>
                <wp:positionV relativeFrom="paragraph">
                  <wp:posOffset>624205</wp:posOffset>
                </wp:positionV>
                <wp:extent cx="5705475" cy="1000125"/>
                <wp:effectExtent l="0" t="0" r="28575" b="28575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1000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C58213" w14:textId="77777777" w:rsidR="008C02FC" w:rsidRPr="00596D70" w:rsidRDefault="008C02FC" w:rsidP="008C02FC">
                            <w:pPr>
                              <w:rPr>
                                <w:rFonts w:ascii="Montserrat Light" w:hAnsi="Montserrat Ligh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94D814" id="_x0000_s1036" type="#_x0000_t202" style="position:absolute;margin-left:398.05pt;margin-top:49.15pt;width:449.25pt;height:78.75pt;z-index:2516797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">
                <v:textbox>
                  <w:txbxContent>
                    <w:p w14:paraId="43C58213" w14:textId="77777777" w:rsidR="008C02FC" w:rsidRPr="00596D70" w:rsidRDefault="008C02FC" w:rsidP="008C02FC">
                      <w:pPr>
                        <w:rPr>
                          <w:rFonts w:ascii="Montserrat Light" w:hAnsi="Montserrat Light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F07BE">
        <w:rPr>
          <w:rFonts w:ascii="Montserrat Light" w:hAnsi="Montserrat Light"/>
          <w:sz w:val="28"/>
          <w:szCs w:val="28"/>
        </w:rPr>
        <w:t>Check that the organisational levels you required to be deleted have been removed.</w:t>
      </w:r>
    </w:p>
    <w:p w14:paraId="3CB38C57" w14:textId="7142102F" w:rsidR="00DF07BE" w:rsidRDefault="00DF07BE" w:rsidP="00C61AA3">
      <w:pPr>
        <w:rPr>
          <w:rFonts w:ascii="Montserrat Light" w:hAnsi="Montserrat Light"/>
          <w:sz w:val="28"/>
          <w:szCs w:val="28"/>
        </w:rPr>
      </w:pPr>
    </w:p>
    <w:p w14:paraId="741F6604" w14:textId="3B4DD0B2" w:rsidR="00DF07BE" w:rsidRDefault="008C02FC" w:rsidP="00C61AA3">
      <w:pPr>
        <w:rPr>
          <w:rFonts w:ascii="Montserrat Light" w:hAnsi="Montserrat Light"/>
          <w:sz w:val="28"/>
          <w:szCs w:val="28"/>
        </w:rPr>
      </w:pPr>
      <w:r w:rsidRPr="00404182">
        <w:rPr>
          <w:rFonts w:ascii="Montserrat Light" w:hAnsi="Montserrat Light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0C7DE886" wp14:editId="334C1B00">
                <wp:simplePos x="0" y="0"/>
                <wp:positionH relativeFrom="margin">
                  <wp:align>right</wp:align>
                </wp:positionH>
                <wp:positionV relativeFrom="paragraph">
                  <wp:posOffset>671830</wp:posOffset>
                </wp:positionV>
                <wp:extent cx="5705475" cy="1000125"/>
                <wp:effectExtent l="0" t="0" r="28575" b="28575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1000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4F284F" w14:textId="77777777" w:rsidR="008C02FC" w:rsidRPr="00596D70" w:rsidRDefault="008C02FC" w:rsidP="008C02FC">
                            <w:pPr>
                              <w:rPr>
                                <w:rFonts w:ascii="Montserrat Light" w:hAnsi="Montserrat Ligh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7DE886" id="_x0000_s1037" type="#_x0000_t202" style="position:absolute;margin-left:398.05pt;margin-top:52.9pt;width:449.25pt;height:78.75pt;z-index:25168179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">
                <v:textbox>
                  <w:txbxContent>
                    <w:p w14:paraId="7F4F284F" w14:textId="77777777" w:rsidR="008C02FC" w:rsidRPr="00596D70" w:rsidRDefault="008C02FC" w:rsidP="008C02FC">
                      <w:pPr>
                        <w:rPr>
                          <w:rFonts w:ascii="Montserrat Light" w:hAnsi="Montserrat Light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07B5">
        <w:rPr>
          <w:rFonts w:ascii="Montserrat Light" w:hAnsi="Montserrat Light"/>
          <w:sz w:val="28"/>
          <w:szCs w:val="28"/>
        </w:rPr>
        <w:t>Check that the organisational levels you required to be deleted do not appear in reports run in Management Centre</w:t>
      </w:r>
      <w:r w:rsidR="00E73685">
        <w:rPr>
          <w:rFonts w:ascii="Montserrat Light" w:hAnsi="Montserrat Light"/>
          <w:sz w:val="28"/>
          <w:szCs w:val="28"/>
        </w:rPr>
        <w:t>.</w:t>
      </w:r>
    </w:p>
    <w:p w14:paraId="16B240BB" w14:textId="28E20F2C" w:rsidR="00C61AA3" w:rsidRDefault="00C61AA3" w:rsidP="00C61AA3"/>
    <w:p w14:paraId="036CDC23" w14:textId="77777777" w:rsidR="00095558" w:rsidRDefault="00095558" w:rsidP="00C61AA3"/>
    <w:p w14:paraId="1C8CDFAD" w14:textId="15F09B0A" w:rsidR="00095558" w:rsidRDefault="00095558" w:rsidP="00C61AA3">
      <w:pPr>
        <w:rPr>
          <w:rFonts w:ascii="Montserrat Light" w:hAnsi="Montserrat Light"/>
          <w:sz w:val="28"/>
          <w:szCs w:val="28"/>
        </w:rPr>
      </w:pPr>
      <w:r w:rsidRPr="00404182">
        <w:rPr>
          <w:rFonts w:ascii="Montserrat Light" w:hAnsi="Montserrat Light"/>
          <w:noProof/>
          <w:sz w:val="28"/>
          <w:szCs w:val="28"/>
        </w:rPr>
        <w:lastRenderedPageBreak/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5A78C450" wp14:editId="38E006DF">
                <wp:simplePos x="0" y="0"/>
                <wp:positionH relativeFrom="margin">
                  <wp:align>right</wp:align>
                </wp:positionH>
                <wp:positionV relativeFrom="paragraph">
                  <wp:posOffset>590550</wp:posOffset>
                </wp:positionV>
                <wp:extent cx="5705475" cy="3381375"/>
                <wp:effectExtent l="0" t="0" r="28575" b="28575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3381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567B57" w14:textId="77777777" w:rsidR="00095558" w:rsidRPr="00596D70" w:rsidRDefault="00095558" w:rsidP="00095558">
                            <w:pPr>
                              <w:rPr>
                                <w:rFonts w:ascii="Montserrat Light" w:hAnsi="Montserrat Ligh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78C450" id="_x0000_s1038" type="#_x0000_t202" style="position:absolute;margin-left:398.05pt;margin-top:46.5pt;width:449.25pt;height:266.25pt;z-index:25168384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">
                <v:textbox>
                  <w:txbxContent>
                    <w:p w14:paraId="00567B57" w14:textId="77777777" w:rsidR="00095558" w:rsidRPr="00596D70" w:rsidRDefault="00095558" w:rsidP="00095558">
                      <w:pPr>
                        <w:rPr>
                          <w:rFonts w:ascii="Montserrat Light" w:hAnsi="Montserrat Light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095558">
        <w:rPr>
          <w:rFonts w:ascii="Montserrat Light" w:hAnsi="Montserrat Light"/>
          <w:sz w:val="28"/>
          <w:szCs w:val="28"/>
        </w:rPr>
        <w:t>Should you wish to test any further, please post any notes below that you would like us to see.</w:t>
      </w:r>
    </w:p>
    <w:p w14:paraId="4A7896CA" w14:textId="1CE5AC39" w:rsidR="00B17B9A" w:rsidRDefault="00B17B9A" w:rsidP="00C61AA3">
      <w:pPr>
        <w:rPr>
          <w:rFonts w:ascii="Montserrat Light" w:hAnsi="Montserrat Light"/>
          <w:sz w:val="28"/>
          <w:szCs w:val="28"/>
        </w:rPr>
      </w:pPr>
    </w:p>
    <w:p w14:paraId="1AA2E584" w14:textId="0D3AEEE9" w:rsidR="00EE446D" w:rsidRDefault="00EE446D" w:rsidP="00C61AA3">
      <w:pPr>
        <w:rPr>
          <w:rFonts w:ascii="Montserrat Light" w:hAnsi="Montserrat Light"/>
          <w:sz w:val="28"/>
          <w:szCs w:val="28"/>
        </w:rPr>
      </w:pPr>
      <w:r>
        <w:rPr>
          <w:rFonts w:ascii="Montserrat Light" w:hAnsi="Montserrat Light"/>
          <w:sz w:val="28"/>
          <w:szCs w:val="28"/>
        </w:rPr>
        <w:t xml:space="preserve">If you need emergency support regarding your data cleanse, please email </w:t>
      </w:r>
      <w:hyperlink r:id="rId5" w:history="1">
        <w:r w:rsidRPr="00DE4C91">
          <w:rPr>
            <w:rStyle w:val="Hyperlink"/>
            <w:rFonts w:ascii="Montserrat Light" w:hAnsi="Montserrat Light"/>
            <w:sz w:val="28"/>
            <w:szCs w:val="28"/>
          </w:rPr>
          <w:t>support@brightwave.zendesk.com</w:t>
        </w:r>
      </w:hyperlink>
      <w:r>
        <w:rPr>
          <w:rFonts w:ascii="Montserrat Light" w:hAnsi="Montserrat Light"/>
          <w:sz w:val="28"/>
          <w:szCs w:val="28"/>
        </w:rPr>
        <w:t>.</w:t>
      </w:r>
    </w:p>
    <w:p w14:paraId="7FF7FD65" w14:textId="77777777" w:rsidR="00B17B9A" w:rsidRDefault="00B17B9A" w:rsidP="00C61AA3">
      <w:pPr>
        <w:rPr>
          <w:rFonts w:ascii="Montserrat Light" w:hAnsi="Montserrat Light"/>
          <w:sz w:val="28"/>
          <w:szCs w:val="28"/>
        </w:rPr>
      </w:pPr>
    </w:p>
    <w:p w14:paraId="73A9D2B2" w14:textId="14C20F97" w:rsidR="00C61AA3" w:rsidRPr="00095558" w:rsidRDefault="00C61AA3" w:rsidP="00C61AA3">
      <w:pPr>
        <w:rPr>
          <w:rFonts w:ascii="Montserrat Light" w:hAnsi="Montserrat Light"/>
          <w:sz w:val="28"/>
          <w:szCs w:val="28"/>
        </w:rPr>
      </w:pPr>
    </w:p>
    <w:p w14:paraId="2362077B" w14:textId="77777777" w:rsidR="00C61AA3" w:rsidRDefault="00C61AA3" w:rsidP="00C61AA3"/>
    <w:p w14:paraId="0E64E810" w14:textId="54D30F27" w:rsidR="00C61AA3" w:rsidRPr="00C61AA3" w:rsidRDefault="00C61AA3" w:rsidP="00C61AA3">
      <w:pPr>
        <w:tabs>
          <w:tab w:val="left" w:pos="1275"/>
        </w:tabs>
        <w:rPr>
          <w:sz w:val="28"/>
          <w:szCs w:val="28"/>
        </w:rPr>
      </w:pPr>
    </w:p>
    <w:p w14:paraId="11F6B92A" w14:textId="77777777" w:rsidR="00C61AA3" w:rsidRDefault="00C61AA3" w:rsidP="00C61AA3">
      <w:pPr>
        <w:tabs>
          <w:tab w:val="left" w:pos="1155"/>
        </w:tabs>
        <w:rPr>
          <w:sz w:val="40"/>
          <w:szCs w:val="40"/>
        </w:rPr>
      </w:pPr>
    </w:p>
    <w:p w14:paraId="0735D708" w14:textId="77777777" w:rsidR="00C61AA3" w:rsidRPr="00C61AA3" w:rsidRDefault="00C61AA3" w:rsidP="00C61AA3">
      <w:pPr>
        <w:rPr>
          <w:sz w:val="40"/>
          <w:szCs w:val="40"/>
        </w:rPr>
      </w:pPr>
    </w:p>
    <w:sectPr w:rsidR="00C61AA3" w:rsidRPr="00C61AA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ntserrat">
    <w:panose1 w:val="00000500000000000000"/>
    <w:charset w:val="00"/>
    <w:family w:val="auto"/>
    <w:pitch w:val="variable"/>
    <w:sig w:usb0="20000007" w:usb1="00000001" w:usb2="00000000" w:usb3="00000000" w:csb0="00000193" w:csb1="00000000"/>
  </w:font>
  <w:font w:name="Montserrat Light">
    <w:panose1 w:val="00000400000000000000"/>
    <w:charset w:val="00"/>
    <w:family w:val="auto"/>
    <w:pitch w:val="variable"/>
    <w:sig w:usb0="20000007" w:usb1="00000001" w:usb2="00000000" w:usb3="00000000" w:csb0="0000019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403E91"/>
    <w:multiLevelType w:val="hybridMultilevel"/>
    <w:tmpl w:val="41C44E6A"/>
    <w:lvl w:ilvl="0" w:tplc="A7AA9672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  <w:sz w:val="2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MrUwNDMyMjIxNTdX0lEKTi0uzszPAykwqgUAsngX7ywAAAA="/>
  </w:docVars>
  <w:rsids>
    <w:rsidRoot w:val="00C61AA3"/>
    <w:rsid w:val="00095558"/>
    <w:rsid w:val="001F07B5"/>
    <w:rsid w:val="00404182"/>
    <w:rsid w:val="00596D70"/>
    <w:rsid w:val="005C0065"/>
    <w:rsid w:val="008C02FC"/>
    <w:rsid w:val="00992A7B"/>
    <w:rsid w:val="00AA334D"/>
    <w:rsid w:val="00AD127B"/>
    <w:rsid w:val="00B17B9A"/>
    <w:rsid w:val="00C61AA3"/>
    <w:rsid w:val="00D521FF"/>
    <w:rsid w:val="00D82A56"/>
    <w:rsid w:val="00DF07BE"/>
    <w:rsid w:val="00E73685"/>
    <w:rsid w:val="00E80E75"/>
    <w:rsid w:val="00EE446D"/>
    <w:rsid w:val="00FC05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5B666D"/>
  <w15:chartTrackingRefBased/>
  <w15:docId w15:val="{5598C8F0-B231-4174-AA18-FA956F97A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61AA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61AA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61AA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61AA3"/>
    <w:rPr>
      <w:rFonts w:eastAsiaTheme="minorEastAsia"/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C61A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9555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E44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44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upport@brightwave.zendesk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94</Words>
  <Characters>1111</Characters>
  <Application>Microsoft Office Word</Application>
  <DocSecurity>0</DocSecurity>
  <Lines>9</Lines>
  <Paragraphs>2</Paragraphs>
  <ScaleCrop>false</ScaleCrop>
  <Company/>
  <LinksUpToDate>false</LinksUpToDate>
  <CharactersWithSpaces>1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ghfield, Dan (Brightwave)</dc:creator>
  <cp:keywords/>
  <dc:description/>
  <cp:lastModifiedBy>Highfield, Dan (Brightwave)</cp:lastModifiedBy>
  <cp:revision>18</cp:revision>
  <dcterms:created xsi:type="dcterms:W3CDTF">2022-09-14T10:43:00Z</dcterms:created>
  <dcterms:modified xsi:type="dcterms:W3CDTF">2022-09-14T13:36:00Z</dcterms:modified>
</cp:coreProperties>
</file>